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5C8CA" w14:textId="02528B94" w:rsidR="00D578D1" w:rsidRPr="008E563E" w:rsidRDefault="00D578D1" w:rsidP="00D578D1">
      <w:pPr>
        <w:jc w:val="center"/>
        <w:rPr>
          <w:b/>
          <w:bCs/>
          <w:sz w:val="28"/>
          <w:szCs w:val="32"/>
        </w:rPr>
      </w:pPr>
      <w:r w:rsidRPr="008E563E">
        <w:rPr>
          <w:b/>
          <w:bCs/>
          <w:sz w:val="28"/>
          <w:szCs w:val="32"/>
        </w:rPr>
        <w:t>Convolutional Neural Network and word2vec-based Model for gestational diabetes prediction</w:t>
      </w:r>
    </w:p>
    <w:p w14:paraId="33C15F6B" w14:textId="77777777" w:rsidR="008E563E" w:rsidRPr="008E563E" w:rsidRDefault="008E563E" w:rsidP="00D578D1">
      <w:pPr>
        <w:jc w:val="center"/>
        <w:rPr>
          <w:b/>
          <w:bCs/>
          <w:sz w:val="22"/>
          <w:szCs w:val="24"/>
        </w:rPr>
      </w:pPr>
    </w:p>
    <w:p w14:paraId="7C37DF67" w14:textId="785761A7" w:rsidR="00DB6809" w:rsidRDefault="00D578D1" w:rsidP="00D578D1">
      <w:r w:rsidRPr="00D578D1">
        <w:rPr>
          <w:b/>
          <w:bCs/>
        </w:rPr>
        <w:t xml:space="preserve">Data source: </w:t>
      </w:r>
      <w:r>
        <w:t>MIMIC iv</w:t>
      </w:r>
      <w:r w:rsidR="00FA1087">
        <w:t xml:space="preserve"> </w:t>
      </w:r>
    </w:p>
    <w:p w14:paraId="59AE069C" w14:textId="77777777" w:rsidR="003304F3" w:rsidRDefault="00AB1932" w:rsidP="003304F3">
      <w:pPr>
        <w:widowControl/>
        <w:ind w:firstLine="420"/>
      </w:pPr>
      <w:r w:rsidRPr="00AB1932">
        <w:t>MIMIC (Medical Information Mart for Intensive Care) database is a public</w:t>
      </w:r>
      <w:r w:rsidR="00133584">
        <w:t xml:space="preserve">, </w:t>
      </w:r>
      <w:r w:rsidR="00133584" w:rsidRPr="00AB1932">
        <w:t>large, single-center</w:t>
      </w:r>
      <w:r w:rsidRPr="00AB1932">
        <w:t xml:space="preserve"> multi-parameter intensive care database provided by MIT, comprising </w:t>
      </w:r>
      <w:r w:rsidR="008E563E" w:rsidRPr="00AB1932">
        <w:t>physiological data of patients collected from ICU</w:t>
      </w:r>
      <w:r w:rsidR="003304F3">
        <w:t>.</w:t>
      </w:r>
      <w:r w:rsidR="008E563E">
        <w:t xml:space="preserve"> MIMIC iv is the new release of </w:t>
      </w:r>
      <w:r w:rsidR="008E563E" w:rsidRPr="00AB1932">
        <w:t>MIMIC database</w:t>
      </w:r>
      <w:r w:rsidR="008E563E">
        <w:t xml:space="preserve">. </w:t>
      </w:r>
      <w:r w:rsidRPr="00AB1932">
        <w:t>After more than 10 years of construction in multiple disciplines, the database has been successfully used in many research fields of clinical data mining</w:t>
      </w:r>
      <w:r w:rsidR="00691B34">
        <w:t xml:space="preserve"> and biomedical data science</w:t>
      </w:r>
      <w:r w:rsidRPr="00AB1932">
        <w:rPr>
          <w:rFonts w:hint="eastAsia"/>
        </w:rPr>
        <w:t>.</w:t>
      </w:r>
      <w:r w:rsidRPr="00AB1932">
        <w:t xml:space="preserve"> All data resources in MIMIC are freely open to researchers around the world after</w:t>
      </w:r>
      <w:r w:rsidR="00CE0B7A" w:rsidRPr="00CE0B7A">
        <w:t xml:space="preserve"> </w:t>
      </w:r>
      <w:r w:rsidR="00CE0B7A">
        <w:rPr>
          <w:rFonts w:hint="eastAsia"/>
        </w:rPr>
        <w:t>d</w:t>
      </w:r>
      <w:r w:rsidR="00CE0B7A" w:rsidRPr="00CE0B7A">
        <w:t>eidentify</w:t>
      </w:r>
      <w:r w:rsidR="00CE0B7A">
        <w:t xml:space="preserve"> process </w:t>
      </w:r>
      <w:r w:rsidR="00CE0B7A">
        <w:rPr>
          <w:rFonts w:hint="eastAsia"/>
        </w:rPr>
        <w:t>for</w:t>
      </w:r>
      <w:r w:rsidR="00CE0B7A">
        <w:t xml:space="preserve"> </w:t>
      </w:r>
      <w:r w:rsidR="00CE0B7A">
        <w:rPr>
          <w:rFonts w:hint="eastAsia"/>
        </w:rPr>
        <w:t>patient</w:t>
      </w:r>
      <w:r w:rsidR="00CE0B7A">
        <w:t xml:space="preserve"> </w:t>
      </w:r>
      <w:r w:rsidR="00CE0B7A" w:rsidRPr="00CE0B7A">
        <w:t>privacy protection.</w:t>
      </w:r>
      <w:r w:rsidR="00CE0B7A">
        <w:t xml:space="preserve"> </w:t>
      </w:r>
      <w:r w:rsidRPr="00AB1932">
        <w:t xml:space="preserve">and can be accessed through </w:t>
      </w:r>
      <w:hyperlink r:id="rId6" w:history="1">
        <w:r w:rsidR="00CE0B7A">
          <w:rPr>
            <w:rStyle w:val="a3"/>
          </w:rPr>
          <w:t>https://physionet.org/content/mimiciv/0.4/</w:t>
        </w:r>
      </w:hyperlink>
      <w:r w:rsidR="00CE0B7A">
        <w:t>.</w:t>
      </w:r>
      <w:r w:rsidRPr="00AB1932">
        <w:t xml:space="preserve"> </w:t>
      </w:r>
    </w:p>
    <w:p w14:paraId="4B4A3D0D" w14:textId="36271910" w:rsidR="00AB1932" w:rsidRDefault="00AB1932" w:rsidP="003304F3">
      <w:pPr>
        <w:widowControl/>
        <w:ind w:firstLine="420"/>
      </w:pPr>
      <w:r w:rsidRPr="00AB1932">
        <w:t>However due to confidentiality agreements, we cannot publish raw data</w:t>
      </w:r>
      <w:r w:rsidR="00E27B36">
        <w:t xml:space="preserve"> we used in our project</w:t>
      </w:r>
      <w:r w:rsidRPr="00AB1932">
        <w:t xml:space="preserve"> </w:t>
      </w:r>
      <w:r w:rsidR="005C6197">
        <w:rPr>
          <w:rFonts w:hint="eastAsia"/>
        </w:rPr>
        <w:t>and</w:t>
      </w:r>
      <w:r w:rsidR="005C6197">
        <w:t xml:space="preserve"> </w:t>
      </w:r>
      <w:r w:rsidR="005C6197">
        <w:rPr>
          <w:rFonts w:hint="eastAsia"/>
        </w:rPr>
        <w:t>the</w:t>
      </w:r>
      <w:r w:rsidR="005C6197">
        <w:t xml:space="preserve"> </w:t>
      </w:r>
      <w:r w:rsidR="005C6197">
        <w:rPr>
          <w:rFonts w:hint="eastAsia"/>
        </w:rPr>
        <w:t>processed</w:t>
      </w:r>
      <w:r w:rsidR="005C6197">
        <w:t xml:space="preserve"> </w:t>
      </w:r>
      <w:r w:rsidR="005C6197">
        <w:rPr>
          <w:rFonts w:hint="eastAsia"/>
        </w:rPr>
        <w:t>data</w:t>
      </w:r>
      <w:r w:rsidR="003304F3">
        <w:rPr>
          <w:rFonts w:hint="eastAsia"/>
        </w:rPr>
        <w:t xml:space="preserve"> </w:t>
      </w:r>
      <w:r w:rsidRPr="00AB1932">
        <w:rPr>
          <w:rFonts w:hint="eastAsia"/>
        </w:rPr>
        <w:t>a</w:t>
      </w:r>
      <w:r w:rsidRPr="00AB1932">
        <w:t>fter data processing</w:t>
      </w:r>
      <w:r w:rsidR="00E27B36">
        <w:t>.</w:t>
      </w:r>
    </w:p>
    <w:p w14:paraId="486E5B1B" w14:textId="77777777" w:rsidR="00FA1087" w:rsidRDefault="00FA1087" w:rsidP="00D578D1">
      <w:pPr>
        <w:rPr>
          <w:b/>
          <w:bCs/>
        </w:rPr>
      </w:pPr>
    </w:p>
    <w:p w14:paraId="0058F90C" w14:textId="5E56F127" w:rsidR="00D578D1" w:rsidRPr="00D578D1" w:rsidRDefault="00D578D1" w:rsidP="00D578D1">
      <w:pPr>
        <w:rPr>
          <w:b/>
          <w:bCs/>
        </w:rPr>
      </w:pPr>
      <w:r w:rsidRPr="00D578D1">
        <w:rPr>
          <w:b/>
          <w:bCs/>
        </w:rPr>
        <w:t>Data used in code</w:t>
      </w:r>
      <w:r>
        <w:rPr>
          <w:b/>
          <w:bCs/>
        </w:rPr>
        <w:t>:</w:t>
      </w:r>
    </w:p>
    <w:p w14:paraId="79F43A84" w14:textId="77777777" w:rsidR="00D578D1" w:rsidRDefault="00D578D1" w:rsidP="00D578D1">
      <w:r>
        <w:t xml:space="preserve">admissions.csv </w:t>
      </w:r>
    </w:p>
    <w:p w14:paraId="657D5490" w14:textId="77777777" w:rsidR="00D578D1" w:rsidRDefault="00D578D1" w:rsidP="00D578D1">
      <w:r w:rsidRPr="00D578D1">
        <w:t>diagnoses_icd</w:t>
      </w:r>
      <w:r>
        <w:t xml:space="preserve">.csv </w:t>
      </w:r>
    </w:p>
    <w:p w14:paraId="571DEAC7" w14:textId="77777777" w:rsidR="00D578D1" w:rsidRDefault="00D578D1" w:rsidP="00D578D1">
      <w:r w:rsidRPr="00D578D1">
        <w:t>procedures_icd</w:t>
      </w:r>
      <w:r>
        <w:t xml:space="preserve">.csv </w:t>
      </w:r>
    </w:p>
    <w:p w14:paraId="64E29749" w14:textId="77777777" w:rsidR="00D578D1" w:rsidRDefault="00D578D1" w:rsidP="00D578D1">
      <w:r w:rsidRPr="00D578D1">
        <w:t>prescriptions</w:t>
      </w:r>
      <w:r>
        <w:t xml:space="preserve">.csv </w:t>
      </w:r>
    </w:p>
    <w:p w14:paraId="542679F7" w14:textId="65435BAA" w:rsidR="00D578D1" w:rsidRDefault="00D578D1" w:rsidP="00D578D1">
      <w:r w:rsidRPr="00D578D1">
        <w:t>patients</w:t>
      </w:r>
      <w:r>
        <w:t>.csv</w:t>
      </w:r>
    </w:p>
    <w:p w14:paraId="64207F25" w14:textId="6B382D0C" w:rsidR="00D578D1" w:rsidRDefault="00D578D1" w:rsidP="00D578D1">
      <w:r w:rsidRPr="00D578D1">
        <w:t>d_items</w:t>
      </w:r>
      <w:r>
        <w:t>.csv</w:t>
      </w:r>
    </w:p>
    <w:p w14:paraId="7F7C680D" w14:textId="56B815AB" w:rsidR="00D578D1" w:rsidRDefault="00D578D1" w:rsidP="00D578D1">
      <w:r w:rsidRPr="00D578D1">
        <w:t>procedureevents</w:t>
      </w:r>
      <w:r>
        <w:t>.csv</w:t>
      </w:r>
    </w:p>
    <w:p w14:paraId="2E8B9C72" w14:textId="77777777" w:rsidR="00FA1087" w:rsidRDefault="00FA1087" w:rsidP="00D578D1">
      <w:pPr>
        <w:rPr>
          <w:b/>
          <w:bCs/>
        </w:rPr>
      </w:pPr>
    </w:p>
    <w:p w14:paraId="6F243542" w14:textId="4CA9F0E7" w:rsidR="00065D12" w:rsidRPr="00065D12" w:rsidRDefault="00FA1087" w:rsidP="00D578D1">
      <w:pPr>
        <w:rPr>
          <w:b/>
          <w:bCs/>
        </w:rPr>
      </w:pPr>
      <w:r>
        <w:rPr>
          <w:b/>
          <w:bCs/>
        </w:rPr>
        <w:t>F</w:t>
      </w:r>
      <w:r w:rsidR="00065D12" w:rsidRPr="00065D12">
        <w:rPr>
          <w:b/>
          <w:bCs/>
        </w:rPr>
        <w:t>older:</w:t>
      </w:r>
    </w:p>
    <w:p w14:paraId="05E16DF5" w14:textId="2051477C" w:rsidR="00065D12" w:rsidRDefault="00065D12" w:rsidP="00D578D1">
      <w:r>
        <w:rPr>
          <w:rFonts w:hint="eastAsia"/>
        </w:rPr>
        <w:t>c</w:t>
      </w:r>
      <w:r>
        <w:t>ode: include all the codes</w:t>
      </w:r>
    </w:p>
    <w:p w14:paraId="69302FFE" w14:textId="4E75369E" w:rsidR="00065D12" w:rsidRDefault="00065D12" w:rsidP="00D578D1">
      <w:proofErr w:type="spellStart"/>
      <w:r>
        <w:rPr>
          <w:rFonts w:hint="eastAsia"/>
        </w:rPr>
        <w:t>c</w:t>
      </w:r>
      <w:r>
        <w:t>leaned_data</w:t>
      </w:r>
      <w:proofErr w:type="spellEnd"/>
      <w:r>
        <w:t>: all the data after processing</w:t>
      </w:r>
    </w:p>
    <w:p w14:paraId="01BD2338" w14:textId="6AAE58F3" w:rsidR="00065D12" w:rsidRDefault="00065D12" w:rsidP="00D578D1">
      <w:r>
        <w:rPr>
          <w:rFonts w:hint="eastAsia"/>
        </w:rPr>
        <w:t>w</w:t>
      </w:r>
      <w:r>
        <w:t xml:space="preserve">ord2vec_model: </w:t>
      </w:r>
      <w:r w:rsidR="00FA1087">
        <w:rPr>
          <w:rFonts w:hint="eastAsia"/>
        </w:rPr>
        <w:t>w</w:t>
      </w:r>
      <w:r w:rsidR="00FA1087">
        <w:t>ord2vec model</w:t>
      </w:r>
    </w:p>
    <w:p w14:paraId="3D974E8D" w14:textId="36095833" w:rsidR="00F02F0E" w:rsidRDefault="00F02F0E" w:rsidP="00D578D1">
      <w:r>
        <w:rPr>
          <w:rFonts w:hint="eastAsia"/>
        </w:rPr>
        <w:t>o</w:t>
      </w:r>
      <w:r>
        <w:t>utput: accuracy and graphs</w:t>
      </w:r>
    </w:p>
    <w:p w14:paraId="5C4376CF" w14:textId="77777777" w:rsidR="00FA1087" w:rsidRDefault="00FA1087" w:rsidP="00D578D1"/>
    <w:p w14:paraId="62B0BB00" w14:textId="0EBEA8F1" w:rsidR="00D578D1" w:rsidRDefault="0010587D" w:rsidP="00D578D1">
      <w:r>
        <w:rPr>
          <w:b/>
          <w:bCs/>
        </w:rPr>
        <w:t>Code</w:t>
      </w:r>
      <w:r w:rsidR="00D578D1" w:rsidRPr="0010587D">
        <w:rPr>
          <w:b/>
          <w:bCs/>
        </w:rPr>
        <w:t>:</w:t>
      </w:r>
      <w:r>
        <w:rPr>
          <w:b/>
          <w:bCs/>
        </w:rPr>
        <w:t xml:space="preserve"> </w:t>
      </w:r>
      <w:r w:rsidR="00D578D1">
        <w:t>(</w:t>
      </w:r>
      <w:r w:rsidR="00065D12">
        <w:t xml:space="preserve">in the code folder. Please </w:t>
      </w:r>
      <w:r w:rsidR="00D578D1">
        <w:t xml:space="preserve">run </w:t>
      </w:r>
      <w:r>
        <w:t>in order</w:t>
      </w:r>
      <w:r w:rsidR="00D578D1">
        <w:t>)</w:t>
      </w:r>
    </w:p>
    <w:p w14:paraId="064D5A70" w14:textId="3A2E4CD1" w:rsidR="00D578D1" w:rsidRDefault="00D578D1" w:rsidP="00D578D1">
      <w:r w:rsidRPr="0010587D">
        <w:rPr>
          <w:b/>
          <w:bCs/>
        </w:rPr>
        <w:t>Initial_</w:t>
      </w:r>
      <w:r w:rsidR="004C033C" w:rsidRPr="0010587D">
        <w:rPr>
          <w:b/>
          <w:bCs/>
        </w:rPr>
        <w:t xml:space="preserve"> </w:t>
      </w:r>
      <w:proofErr w:type="spellStart"/>
      <w:proofErr w:type="gramStart"/>
      <w:r w:rsidRPr="0010587D">
        <w:rPr>
          <w:b/>
          <w:bCs/>
        </w:rPr>
        <w:t>preprocessing.ipynb</w:t>
      </w:r>
      <w:proofErr w:type="spellEnd"/>
      <w:proofErr w:type="gramEnd"/>
      <w:r>
        <w:t xml:space="preserve"> -&gt; </w:t>
      </w:r>
      <w:r w:rsidR="0010587D" w:rsidRPr="0010587D">
        <w:rPr>
          <w:b/>
          <w:bCs/>
        </w:rPr>
        <w:t xml:space="preserve">data preprocessing. </w:t>
      </w:r>
      <w:r w:rsidR="0010587D">
        <w:t>L</w:t>
      </w:r>
      <w:r>
        <w:t>oad the data from raw mimic files to get all events</w:t>
      </w:r>
      <w:r w:rsidR="00065D12">
        <w:t>_data.csv</w:t>
      </w:r>
      <w:r>
        <w:t xml:space="preserve"> for each patient</w:t>
      </w:r>
    </w:p>
    <w:p w14:paraId="06BB5153" w14:textId="04B1CE36" w:rsidR="00D578D1" w:rsidRPr="00065D12" w:rsidRDefault="004C033C" w:rsidP="00D578D1">
      <w:proofErr w:type="spellStart"/>
      <w:r w:rsidRPr="004C033C">
        <w:rPr>
          <w:b/>
          <w:bCs/>
        </w:rPr>
        <w:t>date_token_</w:t>
      </w:r>
      <w:proofErr w:type="gramStart"/>
      <w:r w:rsidRPr="004C033C">
        <w:rPr>
          <w:b/>
          <w:bCs/>
        </w:rPr>
        <w:t>event</w:t>
      </w:r>
      <w:r w:rsidR="00D578D1" w:rsidRPr="0010587D">
        <w:rPr>
          <w:b/>
          <w:bCs/>
        </w:rPr>
        <w:t>.ipynb</w:t>
      </w:r>
      <w:proofErr w:type="spellEnd"/>
      <w:proofErr w:type="gramEnd"/>
      <w:r w:rsidR="00D578D1">
        <w:t xml:space="preserve"> -&gt; </w:t>
      </w:r>
      <w:bookmarkStart w:id="0" w:name="OLE_LINK1"/>
      <w:r w:rsidR="0010587D" w:rsidRPr="00065D12">
        <w:rPr>
          <w:b/>
          <w:bCs/>
        </w:rPr>
        <w:t>data preprocessing.</w:t>
      </w:r>
      <w:bookmarkEnd w:id="0"/>
      <w:r w:rsidR="0010587D" w:rsidRPr="00065D12">
        <w:rPr>
          <w:b/>
          <w:bCs/>
        </w:rPr>
        <w:t xml:space="preserve"> </w:t>
      </w:r>
      <w:r w:rsidR="00065D12">
        <w:t>P</w:t>
      </w:r>
      <w:r w:rsidR="00D578D1">
        <w:t>adding time token features into patients' event data</w:t>
      </w:r>
    </w:p>
    <w:p w14:paraId="7A5A93B8" w14:textId="3750CD06" w:rsidR="00BA1E95" w:rsidRDefault="00D578D1" w:rsidP="00D578D1">
      <w:r w:rsidRPr="00065D12">
        <w:rPr>
          <w:b/>
          <w:bCs/>
        </w:rPr>
        <w:t>train_word2vec.ipynb</w:t>
      </w:r>
      <w:r>
        <w:t xml:space="preserve"> -&gt; train word2vec model</w:t>
      </w:r>
      <w:r w:rsidR="00BA1E95">
        <w:rPr>
          <w:rFonts w:hint="eastAsia"/>
        </w:rPr>
        <w:t>(</w:t>
      </w:r>
      <w:bookmarkStart w:id="1" w:name="OLE_LINK2"/>
      <w:r w:rsidR="00BA1E95">
        <w:t xml:space="preserve">website used in this code: </w:t>
      </w:r>
      <w:hyperlink r:id="rId7" w:history="1">
        <w:r w:rsidR="00BA1E95" w:rsidRPr="00E01C0B">
          <w:rPr>
            <w:rStyle w:val="a3"/>
          </w:rPr>
          <w:t>https://www.tensorflow.org/tutorials/text/word2vec</w:t>
        </w:r>
      </w:hyperlink>
    </w:p>
    <w:p w14:paraId="32AE52C5" w14:textId="29DC909B" w:rsidR="00D578D1" w:rsidRDefault="00BA1E95" w:rsidP="00D578D1">
      <w:r w:rsidRPr="00BA1E95">
        <w:t>https://radimrehurek.com/gensim/models/word2vec.html</w:t>
      </w:r>
      <w:bookmarkEnd w:id="1"/>
      <w:r>
        <w:t>)</w:t>
      </w:r>
    </w:p>
    <w:p w14:paraId="64AA3145" w14:textId="403E59BC" w:rsidR="00D578D1" w:rsidRDefault="004C033C" w:rsidP="00D578D1">
      <w:proofErr w:type="spellStart"/>
      <w:r w:rsidRPr="004C033C">
        <w:rPr>
          <w:b/>
          <w:bCs/>
        </w:rPr>
        <w:t>divide_case_</w:t>
      </w:r>
      <w:proofErr w:type="gramStart"/>
      <w:r w:rsidRPr="004C033C">
        <w:rPr>
          <w:b/>
          <w:bCs/>
        </w:rPr>
        <w:t>control</w:t>
      </w:r>
      <w:r w:rsidR="00D578D1" w:rsidRPr="00065D12">
        <w:rPr>
          <w:b/>
          <w:bCs/>
        </w:rPr>
        <w:t>.ipynb</w:t>
      </w:r>
      <w:proofErr w:type="spellEnd"/>
      <w:proofErr w:type="gramEnd"/>
      <w:r w:rsidR="00D578D1" w:rsidRPr="00065D12">
        <w:rPr>
          <w:b/>
          <w:bCs/>
        </w:rPr>
        <w:t xml:space="preserve"> </w:t>
      </w:r>
      <w:r w:rsidR="00D578D1">
        <w:t xml:space="preserve">-&gt; </w:t>
      </w:r>
      <w:r w:rsidR="00FA1087" w:rsidRPr="00065D12">
        <w:rPr>
          <w:b/>
          <w:bCs/>
        </w:rPr>
        <w:t>data preprocessing.</w:t>
      </w:r>
      <w:r w:rsidR="00FA1087">
        <w:rPr>
          <w:b/>
          <w:bCs/>
        </w:rPr>
        <w:t xml:space="preserve"> </w:t>
      </w:r>
      <w:r w:rsidR="00FA1087">
        <w:t>D</w:t>
      </w:r>
      <w:r w:rsidR="00D578D1">
        <w:t xml:space="preserve">ivide patients and filter out patients </w:t>
      </w:r>
      <w:r w:rsidR="00FA1087">
        <w:t>and obtain case and control data</w:t>
      </w:r>
    </w:p>
    <w:p w14:paraId="18DE3013" w14:textId="081E1BA4" w:rsidR="00D578D1" w:rsidRDefault="004C033C" w:rsidP="00D578D1">
      <w:proofErr w:type="spellStart"/>
      <w:r>
        <w:rPr>
          <w:b/>
          <w:bCs/>
        </w:rPr>
        <w:t>classic</w:t>
      </w:r>
      <w:r w:rsidR="00D578D1" w:rsidRPr="00065D12">
        <w:rPr>
          <w:b/>
          <w:bCs/>
        </w:rPr>
        <w:t>Models</w:t>
      </w:r>
      <w:proofErr w:type="spellEnd"/>
      <w:r w:rsidR="00D578D1">
        <w:t xml:space="preserve"> </w:t>
      </w:r>
      <w:proofErr w:type="gramStart"/>
      <w:r w:rsidR="00D578D1">
        <w:t>*</w:t>
      </w:r>
      <w:r w:rsidR="00FA1087">
        <w:t>.</w:t>
      </w:r>
      <w:proofErr w:type="spellStart"/>
      <w:r w:rsidR="00FA1087">
        <w:t>ipynb</w:t>
      </w:r>
      <w:proofErr w:type="spellEnd"/>
      <w:proofErr w:type="gramEnd"/>
      <w:r w:rsidR="00D578D1">
        <w:t xml:space="preserve"> -&gt; train baseline prediction models</w:t>
      </w:r>
      <w:r w:rsidR="00016698">
        <w:t xml:space="preserve"> </w:t>
      </w:r>
      <w:r w:rsidR="00016698" w:rsidRPr="00016698">
        <w:rPr>
          <w:b/>
          <w:bCs/>
        </w:rPr>
        <w:t>(including accuracy)</w:t>
      </w:r>
    </w:p>
    <w:p w14:paraId="12BA8175" w14:textId="5C3368E3" w:rsidR="008808B9" w:rsidRDefault="00D578D1" w:rsidP="00D578D1">
      <w:pPr>
        <w:rPr>
          <w:b/>
          <w:bCs/>
        </w:rPr>
      </w:pPr>
      <w:proofErr w:type="spellStart"/>
      <w:r w:rsidRPr="00FA1087">
        <w:rPr>
          <w:b/>
          <w:bCs/>
        </w:rPr>
        <w:t>cnn</w:t>
      </w:r>
      <w:r w:rsidR="004C033C">
        <w:rPr>
          <w:b/>
          <w:bCs/>
        </w:rPr>
        <w:t>_withoutTime</w:t>
      </w:r>
      <w:r w:rsidRPr="00FA1087">
        <w:rPr>
          <w:b/>
          <w:bCs/>
        </w:rPr>
        <w:t>.ipynb</w:t>
      </w:r>
      <w:proofErr w:type="spellEnd"/>
      <w:r>
        <w:t xml:space="preserve"> </w:t>
      </w:r>
      <w:r w:rsidR="00FA1087">
        <w:t>-</w:t>
      </w:r>
      <w:r>
        <w:t xml:space="preserve">&gt; </w:t>
      </w:r>
      <w:r w:rsidR="00FA1087">
        <w:t>CNN</w:t>
      </w:r>
      <w:r>
        <w:t xml:space="preserve"> analysis</w:t>
      </w:r>
      <w:r w:rsidR="00FA1087">
        <w:t xml:space="preserve"> </w:t>
      </w:r>
      <w:r w:rsidR="00FA1087" w:rsidRPr="00FA1087">
        <w:rPr>
          <w:b/>
          <w:bCs/>
        </w:rPr>
        <w:t>(including graphs, accuracy, and final result)</w:t>
      </w:r>
    </w:p>
    <w:p w14:paraId="3B4BA867" w14:textId="645C7141" w:rsidR="00780A12" w:rsidRPr="00951624" w:rsidRDefault="00780A12" w:rsidP="00D578D1">
      <w:pPr>
        <w:rPr>
          <w:b/>
          <w:bCs/>
          <w:sz w:val="22"/>
          <w:szCs w:val="24"/>
        </w:rPr>
      </w:pPr>
      <w:r w:rsidRPr="00951624">
        <w:rPr>
          <w:b/>
          <w:bCs/>
          <w:sz w:val="22"/>
          <w:szCs w:val="24"/>
        </w:rPr>
        <w:lastRenderedPageBreak/>
        <w:t xml:space="preserve">List of </w:t>
      </w:r>
      <w:proofErr w:type="gramStart"/>
      <w:r w:rsidRPr="00951624">
        <w:rPr>
          <w:b/>
          <w:bCs/>
          <w:sz w:val="22"/>
          <w:szCs w:val="24"/>
        </w:rPr>
        <w:t>website</w:t>
      </w:r>
      <w:proofErr w:type="gramEnd"/>
      <w:r w:rsidRPr="00951624">
        <w:rPr>
          <w:b/>
          <w:bCs/>
          <w:sz w:val="22"/>
          <w:szCs w:val="24"/>
        </w:rPr>
        <w:t xml:space="preserve"> used in coding </w:t>
      </w:r>
    </w:p>
    <w:p w14:paraId="4971A74D" w14:textId="77777777" w:rsidR="00780A12" w:rsidRDefault="00780A12" w:rsidP="00D578D1">
      <w:pPr>
        <w:rPr>
          <w:b/>
          <w:bCs/>
        </w:rPr>
      </w:pPr>
    </w:p>
    <w:p w14:paraId="57A029A5" w14:textId="1CCA2EA1" w:rsidR="00780A12" w:rsidRPr="00780A12" w:rsidRDefault="00780A12" w:rsidP="00780A12">
      <w:pPr>
        <w:rPr>
          <w:rFonts w:hint="eastAsia"/>
          <w:b/>
          <w:bCs/>
        </w:rPr>
      </w:pPr>
      <w:r w:rsidRPr="00780A12">
        <w:rPr>
          <w:b/>
          <w:bCs/>
        </w:rPr>
        <w:t xml:space="preserve">Word2vec model code learn </w:t>
      </w:r>
      <w:proofErr w:type="spellStart"/>
      <w:r w:rsidRPr="00780A12">
        <w:rPr>
          <w:b/>
          <w:bCs/>
        </w:rPr>
        <w:t>form</w:t>
      </w:r>
      <w:proofErr w:type="spellEnd"/>
      <w:r w:rsidRPr="00780A12">
        <w:rPr>
          <w:b/>
          <w:bCs/>
        </w:rPr>
        <w:t xml:space="preserve"> these blog</w:t>
      </w:r>
    </w:p>
    <w:p w14:paraId="4A404E10" w14:textId="136B9B20" w:rsidR="00780A12" w:rsidRPr="00780A12" w:rsidRDefault="00780A12" w:rsidP="00780A12">
      <w:pPr>
        <w:rPr>
          <w:rFonts w:hint="eastAsia"/>
        </w:rPr>
      </w:pPr>
      <w:hyperlink r:id="rId8" w:history="1">
        <w:r w:rsidRPr="00BC5AD0">
          <w:rPr>
            <w:rStyle w:val="a3"/>
          </w:rPr>
          <w:t>https://www.analyticsvidhya.com/blog/2021/07/word2vec-for-word-embeddings-a-beginners-guide/</w:t>
        </w:r>
      </w:hyperlink>
    </w:p>
    <w:p w14:paraId="1B833591" w14:textId="222ADCCA" w:rsidR="00780A12" w:rsidRPr="00780A12" w:rsidRDefault="00780A12" w:rsidP="00780A12">
      <w:pPr>
        <w:rPr>
          <w:rFonts w:hint="eastAsia"/>
        </w:rPr>
      </w:pPr>
      <w:hyperlink r:id="rId9" w:history="1">
        <w:r w:rsidRPr="00BC5AD0">
          <w:rPr>
            <w:rStyle w:val="a3"/>
          </w:rPr>
          <w:t>https://www.tensorflow.org/tutorials/text/word2vec</w:t>
        </w:r>
      </w:hyperlink>
    </w:p>
    <w:p w14:paraId="530509CF" w14:textId="6164F3C4" w:rsidR="00780A12" w:rsidRPr="00780A12" w:rsidRDefault="00780A12" w:rsidP="00780A12">
      <w:pPr>
        <w:rPr>
          <w:rFonts w:hint="eastAsia"/>
        </w:rPr>
      </w:pPr>
      <w:hyperlink r:id="rId10" w:history="1">
        <w:r w:rsidRPr="00BC5AD0">
          <w:rPr>
            <w:rStyle w:val="a3"/>
          </w:rPr>
          <w:t>https://radimrehurek.com/gensim/models/word2vec.html</w:t>
        </w:r>
      </w:hyperlink>
    </w:p>
    <w:p w14:paraId="7F3EBE74" w14:textId="56D3049C" w:rsidR="00780A12" w:rsidRDefault="00780A12" w:rsidP="00780A12">
      <w:hyperlink r:id="rId11" w:history="1">
        <w:r w:rsidRPr="00BC5AD0">
          <w:rPr>
            <w:rStyle w:val="a3"/>
          </w:rPr>
          <w:t>https://github.com/harmanpreet93/train-word2vec/blob/master/train-word2vec.ipynb</w:t>
        </w:r>
      </w:hyperlink>
    </w:p>
    <w:p w14:paraId="72D459C0" w14:textId="77777777" w:rsidR="00780A12" w:rsidRDefault="00780A12" w:rsidP="00780A12">
      <w:pPr>
        <w:rPr>
          <w:rFonts w:hint="eastAsia"/>
        </w:rPr>
      </w:pPr>
    </w:p>
    <w:p w14:paraId="7F1C9636" w14:textId="396CC4E4" w:rsidR="00780A12" w:rsidRPr="00780A12" w:rsidRDefault="00780A12" w:rsidP="00780A12">
      <w:pPr>
        <w:rPr>
          <w:rFonts w:hint="eastAsia"/>
          <w:b/>
          <w:bCs/>
        </w:rPr>
      </w:pPr>
      <w:r w:rsidRPr="00780A12">
        <w:rPr>
          <w:b/>
          <w:bCs/>
        </w:rPr>
        <w:t>Cross-validation</w:t>
      </w:r>
    </w:p>
    <w:p w14:paraId="4A1A42AA" w14:textId="78E8A3DB" w:rsidR="00780A12" w:rsidRPr="00780A12" w:rsidRDefault="00780A12" w:rsidP="00780A12">
      <w:pPr>
        <w:rPr>
          <w:rFonts w:hint="eastAsia"/>
        </w:rPr>
      </w:pPr>
      <w:hyperlink r:id="rId12" w:history="1">
        <w:r w:rsidRPr="00BC5AD0">
          <w:rPr>
            <w:rStyle w:val="a3"/>
          </w:rPr>
          <w:t>https://scikit-learn.org/stable/modules/cross_validation.html</w:t>
        </w:r>
      </w:hyperlink>
    </w:p>
    <w:p w14:paraId="67AB715F" w14:textId="77777777" w:rsidR="00780A12" w:rsidRDefault="00780A12" w:rsidP="00780A12"/>
    <w:p w14:paraId="372948BE" w14:textId="77777777" w:rsidR="00780A12" w:rsidRPr="00780A12" w:rsidRDefault="00780A12" w:rsidP="00780A12">
      <w:pPr>
        <w:rPr>
          <w:b/>
          <w:bCs/>
        </w:rPr>
      </w:pPr>
      <w:r w:rsidRPr="00780A12">
        <w:rPr>
          <w:b/>
          <w:bCs/>
        </w:rPr>
        <w:t>Logistic Regression</w:t>
      </w:r>
    </w:p>
    <w:p w14:paraId="1197EC40" w14:textId="098FD639" w:rsidR="00780A12" w:rsidRDefault="00780A12" w:rsidP="00780A12">
      <w:hyperlink r:id="rId13" w:history="1">
        <w:r w:rsidRPr="00BC5AD0">
          <w:rPr>
            <w:rStyle w:val="a3"/>
          </w:rPr>
          <w:t>https://www.datacamp.com/tutorial/understanding-logistic-regression-python</w:t>
        </w:r>
      </w:hyperlink>
    </w:p>
    <w:p w14:paraId="0C0D8078" w14:textId="77777777" w:rsidR="00780A12" w:rsidRPr="00780A12" w:rsidRDefault="00780A12" w:rsidP="00780A12">
      <w:pPr>
        <w:rPr>
          <w:rFonts w:hint="eastAsia"/>
        </w:rPr>
      </w:pPr>
    </w:p>
    <w:p w14:paraId="5687918A" w14:textId="77777777" w:rsidR="00780A12" w:rsidRPr="00780A12" w:rsidRDefault="00780A12" w:rsidP="00780A12">
      <w:pPr>
        <w:rPr>
          <w:b/>
          <w:bCs/>
        </w:rPr>
      </w:pPr>
      <w:r w:rsidRPr="00780A12">
        <w:rPr>
          <w:b/>
          <w:bCs/>
        </w:rPr>
        <w:t>SVM support vector machine</w:t>
      </w:r>
    </w:p>
    <w:p w14:paraId="07F44098" w14:textId="523691E3" w:rsidR="00780A12" w:rsidRPr="00780A12" w:rsidRDefault="00780A12" w:rsidP="00780A12">
      <w:pPr>
        <w:rPr>
          <w:rFonts w:hint="eastAsia"/>
        </w:rPr>
      </w:pPr>
      <w:hyperlink r:id="rId14" w:history="1">
        <w:r w:rsidRPr="00BC5AD0">
          <w:rPr>
            <w:rStyle w:val="a3"/>
          </w:rPr>
          <w:t>https://scikit-learn.org/dev/versions.html</w:t>
        </w:r>
      </w:hyperlink>
    </w:p>
    <w:p w14:paraId="24E831A4" w14:textId="76706DF0" w:rsidR="00780A12" w:rsidRDefault="00780A12" w:rsidP="00780A12">
      <w:hyperlink r:id="rId15" w:history="1">
        <w:r w:rsidRPr="00BC5AD0">
          <w:rPr>
            <w:rStyle w:val="a3"/>
          </w:rPr>
          <w:t>https://scikit-learn.org/stable/modules/generated/sklearn.svm.LinearSVC.html</w:t>
        </w:r>
      </w:hyperlink>
    </w:p>
    <w:p w14:paraId="78C6EA6A" w14:textId="77777777" w:rsidR="00780A12" w:rsidRPr="00780A12" w:rsidRDefault="00780A12" w:rsidP="00780A12">
      <w:pPr>
        <w:rPr>
          <w:rFonts w:hint="eastAsia"/>
        </w:rPr>
      </w:pPr>
    </w:p>
    <w:p w14:paraId="021BDD39" w14:textId="682A63AC" w:rsidR="00780A12" w:rsidRPr="00780A12" w:rsidRDefault="00780A12" w:rsidP="00780A12">
      <w:pPr>
        <w:rPr>
          <w:b/>
          <w:bCs/>
        </w:rPr>
      </w:pPr>
      <w:r w:rsidRPr="00780A12">
        <w:rPr>
          <w:b/>
          <w:bCs/>
        </w:rPr>
        <w:t>D</w:t>
      </w:r>
      <w:r w:rsidRPr="00780A12">
        <w:rPr>
          <w:b/>
          <w:bCs/>
        </w:rPr>
        <w:t xml:space="preserve">ecision </w:t>
      </w:r>
      <w:r w:rsidRPr="00780A12">
        <w:rPr>
          <w:b/>
          <w:bCs/>
        </w:rPr>
        <w:t>T</w:t>
      </w:r>
      <w:r w:rsidRPr="00780A12">
        <w:rPr>
          <w:b/>
          <w:bCs/>
        </w:rPr>
        <w:t>ree</w:t>
      </w:r>
    </w:p>
    <w:p w14:paraId="7764E512" w14:textId="3D3E991F" w:rsidR="00780A12" w:rsidRDefault="00780A12" w:rsidP="00780A12">
      <w:pPr>
        <w:rPr>
          <w:rFonts w:hint="eastAsia"/>
        </w:rPr>
      </w:pPr>
      <w:hyperlink r:id="rId16" w:history="1">
        <w:r w:rsidRPr="00BC5AD0">
          <w:rPr>
            <w:rStyle w:val="a3"/>
          </w:rPr>
          <w:t>https://scikit-learn.org/stable/modules/tree.html</w:t>
        </w:r>
      </w:hyperlink>
    </w:p>
    <w:p w14:paraId="33E10094" w14:textId="77777777" w:rsidR="00780A12" w:rsidRDefault="00780A12" w:rsidP="00780A12"/>
    <w:p w14:paraId="59E00FC4" w14:textId="4A446F51" w:rsidR="00780A12" w:rsidRPr="00780A12" w:rsidRDefault="00780A12" w:rsidP="00780A12">
      <w:pPr>
        <w:rPr>
          <w:b/>
          <w:bCs/>
        </w:rPr>
      </w:pPr>
      <w:r>
        <w:rPr>
          <w:b/>
          <w:bCs/>
        </w:rPr>
        <w:t>R</w:t>
      </w:r>
      <w:r w:rsidRPr="00780A12">
        <w:rPr>
          <w:b/>
          <w:bCs/>
        </w:rPr>
        <w:t xml:space="preserve">andom </w:t>
      </w:r>
      <w:r>
        <w:rPr>
          <w:b/>
          <w:bCs/>
        </w:rPr>
        <w:t>F</w:t>
      </w:r>
      <w:r w:rsidRPr="00780A12">
        <w:rPr>
          <w:b/>
          <w:bCs/>
        </w:rPr>
        <w:t>orest</w:t>
      </w:r>
    </w:p>
    <w:p w14:paraId="03C9BAE2" w14:textId="34DED783" w:rsidR="00780A12" w:rsidRDefault="00780A12" w:rsidP="00780A12">
      <w:hyperlink r:id="rId17" w:history="1">
        <w:r w:rsidRPr="00BC5AD0">
          <w:rPr>
            <w:rStyle w:val="a3"/>
          </w:rPr>
          <w:t>https://scikit</w:t>
        </w:r>
        <w:r w:rsidRPr="00BC5AD0">
          <w:rPr>
            <w:rStyle w:val="a3"/>
          </w:rPr>
          <w:t>-</w:t>
        </w:r>
        <w:r w:rsidRPr="00BC5AD0">
          <w:rPr>
            <w:rStyle w:val="a3"/>
          </w:rPr>
          <w:t>learn.org/stable/modules/generated/sklearn.ensemble.RandomForestClassifier.html</w:t>
        </w:r>
      </w:hyperlink>
    </w:p>
    <w:p w14:paraId="6D131A0F" w14:textId="77777777" w:rsidR="00780A12" w:rsidRDefault="00780A12" w:rsidP="00780A12">
      <w:pPr>
        <w:rPr>
          <w:rFonts w:hint="eastAsia"/>
        </w:rPr>
      </w:pPr>
    </w:p>
    <w:p w14:paraId="10DBA6DD" w14:textId="77777777" w:rsidR="00780A12" w:rsidRPr="00780A12" w:rsidRDefault="00780A12" w:rsidP="00780A12">
      <w:pPr>
        <w:rPr>
          <w:b/>
          <w:bCs/>
        </w:rPr>
      </w:pPr>
      <w:r w:rsidRPr="00780A12">
        <w:rPr>
          <w:b/>
          <w:bCs/>
        </w:rPr>
        <w:t xml:space="preserve">Convolutional Neural Network learn </w:t>
      </w:r>
      <w:proofErr w:type="spellStart"/>
      <w:r w:rsidRPr="00780A12">
        <w:rPr>
          <w:b/>
          <w:bCs/>
        </w:rPr>
        <w:t>form</w:t>
      </w:r>
      <w:proofErr w:type="spellEnd"/>
      <w:r w:rsidRPr="00780A12">
        <w:rPr>
          <w:b/>
          <w:bCs/>
        </w:rPr>
        <w:t xml:space="preserve"> this </w:t>
      </w:r>
    </w:p>
    <w:p w14:paraId="396AA54C" w14:textId="31A7E8ED" w:rsidR="00780A12" w:rsidRDefault="00780A12" w:rsidP="00780A12">
      <w:hyperlink r:id="rId18" w:history="1">
        <w:r w:rsidRPr="00BC5AD0">
          <w:rPr>
            <w:rStyle w:val="a3"/>
          </w:rPr>
          <w:t>https://github.com/leriomaggio/deep-learning-keras-tensorflow/blob/master/4.%20Convolutional%20Neural%20Networks/4.1%20Convolutional%20Neural%20Networks.ipynb</w:t>
        </w:r>
      </w:hyperlink>
    </w:p>
    <w:p w14:paraId="4B3C9995" w14:textId="77777777" w:rsidR="00780A12" w:rsidRPr="00780A12" w:rsidRDefault="00780A12" w:rsidP="00780A12">
      <w:pPr>
        <w:rPr>
          <w:rFonts w:hint="eastAsia"/>
        </w:rPr>
      </w:pPr>
    </w:p>
    <w:p w14:paraId="2140788E" w14:textId="77777777" w:rsidR="00780A12" w:rsidRPr="00780A12" w:rsidRDefault="00780A12" w:rsidP="00780A12">
      <w:pPr>
        <w:rPr>
          <w:b/>
          <w:bCs/>
        </w:rPr>
      </w:pPr>
      <w:r w:rsidRPr="00780A12">
        <w:rPr>
          <w:b/>
          <w:bCs/>
        </w:rPr>
        <w:t>T-distributed Stochastic Neighbor Embedding to visualize the patient representations by CNN pooling layer</w:t>
      </w:r>
    </w:p>
    <w:p w14:paraId="415DB41B" w14:textId="79835421" w:rsidR="00780A12" w:rsidRDefault="00780A12" w:rsidP="00780A12">
      <w:hyperlink r:id="rId19" w:history="1">
        <w:r w:rsidRPr="00BC5AD0">
          <w:rPr>
            <w:rStyle w:val="a3"/>
          </w:rPr>
          <w:t>https://scikit-learn.org/stable/modules/generated/sklearn.manifold.TSNE.html</w:t>
        </w:r>
      </w:hyperlink>
    </w:p>
    <w:p w14:paraId="42D34574" w14:textId="77777777" w:rsidR="00780A12" w:rsidRDefault="00780A12" w:rsidP="00780A12">
      <w:pPr>
        <w:rPr>
          <w:rFonts w:hint="eastAsia"/>
        </w:rPr>
      </w:pPr>
    </w:p>
    <w:p w14:paraId="3E1C3E38" w14:textId="77777777" w:rsidR="00780A12" w:rsidRPr="00780A12" w:rsidRDefault="00780A12" w:rsidP="00780A12">
      <w:pPr>
        <w:rPr>
          <w:b/>
          <w:bCs/>
        </w:rPr>
      </w:pPr>
      <w:r w:rsidRPr="00780A12">
        <w:rPr>
          <w:b/>
          <w:bCs/>
        </w:rPr>
        <w:t xml:space="preserve">K-Means clustering to show clustered the representation from case patients  </w:t>
      </w:r>
    </w:p>
    <w:p w14:paraId="735804B5" w14:textId="2FC8A95A" w:rsidR="00780A12" w:rsidRDefault="00780A12" w:rsidP="00780A12">
      <w:hyperlink r:id="rId20" w:history="1">
        <w:r w:rsidRPr="00BC5AD0">
          <w:rPr>
            <w:rStyle w:val="a3"/>
          </w:rPr>
          <w:t>https://scikit-lea</w:t>
        </w:r>
        <w:r w:rsidRPr="00BC5AD0">
          <w:rPr>
            <w:rStyle w:val="a3"/>
          </w:rPr>
          <w:t>r</w:t>
        </w:r>
        <w:r w:rsidRPr="00BC5AD0">
          <w:rPr>
            <w:rStyle w:val="a3"/>
          </w:rPr>
          <w:t>n.org/stable/modules/generated/sklearn.cluster.KMeans.html</w:t>
        </w:r>
      </w:hyperlink>
    </w:p>
    <w:p w14:paraId="22C5D1A3" w14:textId="77777777" w:rsidR="00780A12" w:rsidRPr="00780A12" w:rsidRDefault="00780A12" w:rsidP="00780A12">
      <w:pPr>
        <w:rPr>
          <w:rFonts w:hint="eastAsia"/>
        </w:rPr>
      </w:pPr>
    </w:p>
    <w:sectPr w:rsidR="00780A12" w:rsidRPr="00780A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C89A6" w14:textId="77777777" w:rsidR="00DB6A6B" w:rsidRDefault="00DB6A6B" w:rsidP="003304F3">
      <w:r>
        <w:separator/>
      </w:r>
    </w:p>
  </w:endnote>
  <w:endnote w:type="continuationSeparator" w:id="0">
    <w:p w14:paraId="3E5E9C29" w14:textId="77777777" w:rsidR="00DB6A6B" w:rsidRDefault="00DB6A6B" w:rsidP="00330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0DAB6E" w14:textId="77777777" w:rsidR="00DB6A6B" w:rsidRDefault="00DB6A6B" w:rsidP="003304F3">
      <w:r>
        <w:separator/>
      </w:r>
    </w:p>
  </w:footnote>
  <w:footnote w:type="continuationSeparator" w:id="0">
    <w:p w14:paraId="69DB4692" w14:textId="77777777" w:rsidR="00DB6A6B" w:rsidRDefault="00DB6A6B" w:rsidP="003304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ysDQ0MTQxsjQ2NTRV0lEKTi0uzszPAykwqgUAy1S/SCwAAAA="/>
  </w:docVars>
  <w:rsids>
    <w:rsidRoot w:val="00D578D1"/>
    <w:rsid w:val="00016698"/>
    <w:rsid w:val="00065D12"/>
    <w:rsid w:val="0010587D"/>
    <w:rsid w:val="00133584"/>
    <w:rsid w:val="00282C26"/>
    <w:rsid w:val="003304F3"/>
    <w:rsid w:val="003F55F8"/>
    <w:rsid w:val="004A5121"/>
    <w:rsid w:val="004C033C"/>
    <w:rsid w:val="005C6197"/>
    <w:rsid w:val="00691B34"/>
    <w:rsid w:val="00722AE1"/>
    <w:rsid w:val="00780A12"/>
    <w:rsid w:val="008808B9"/>
    <w:rsid w:val="008E563E"/>
    <w:rsid w:val="00951624"/>
    <w:rsid w:val="00AB1932"/>
    <w:rsid w:val="00BA1E95"/>
    <w:rsid w:val="00CB29C8"/>
    <w:rsid w:val="00CE0B7A"/>
    <w:rsid w:val="00CE6CCB"/>
    <w:rsid w:val="00D578D1"/>
    <w:rsid w:val="00DB6809"/>
    <w:rsid w:val="00DB6A6B"/>
    <w:rsid w:val="00E27B36"/>
    <w:rsid w:val="00ED3212"/>
    <w:rsid w:val="00F02F0E"/>
    <w:rsid w:val="00F33DAE"/>
    <w:rsid w:val="00FA1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E9EEE0"/>
  <w15:chartTrackingRefBased/>
  <w15:docId w15:val="{8166FCE8-DDEC-4A11-A8B9-C2E53035C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E0B7A"/>
    <w:rPr>
      <w:color w:val="0000FF"/>
      <w:u w:val="single"/>
    </w:rPr>
  </w:style>
  <w:style w:type="paragraph" w:styleId="a4">
    <w:name w:val="header"/>
    <w:basedOn w:val="a"/>
    <w:link w:val="a5"/>
    <w:uiPriority w:val="99"/>
    <w:unhideWhenUsed/>
    <w:rsid w:val="00330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304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304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304F3"/>
    <w:rPr>
      <w:sz w:val="18"/>
      <w:szCs w:val="18"/>
    </w:rPr>
  </w:style>
  <w:style w:type="character" w:styleId="a8">
    <w:name w:val="Unresolved Mention"/>
    <w:basedOn w:val="a0"/>
    <w:uiPriority w:val="99"/>
    <w:semiHidden/>
    <w:unhideWhenUsed/>
    <w:rsid w:val="00BA1E95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780A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856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lyticsvidhya.com/blog/2021/07/word2vec-for-word-embeddings-a-beginners-guide/" TargetMode="External"/><Relationship Id="rId13" Type="http://schemas.openxmlformats.org/officeDocument/2006/relationships/hyperlink" Target="https://www.datacamp.com/tutorial/understanding-logistic-regression-python" TargetMode="External"/><Relationship Id="rId18" Type="http://schemas.openxmlformats.org/officeDocument/2006/relationships/hyperlink" Target="https://github.com/leriomaggio/deep-learning-keras-tensorflow/blob/master/4.%20Convolutional%20Neural%20Networks/4.1%20Convolutional%20Neural%20Networks.ipynb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www.tensorflow.org/tutorials/text/word2vec" TargetMode="External"/><Relationship Id="rId12" Type="http://schemas.openxmlformats.org/officeDocument/2006/relationships/hyperlink" Target="https://scikit-learn.org/stable/modules/cross_validation.html" TargetMode="External"/><Relationship Id="rId17" Type="http://schemas.openxmlformats.org/officeDocument/2006/relationships/hyperlink" Target="https://scikit-learn.org/stable/modules/generated/sklearn.ensemble.RandomForestClassifier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scikit-learn.org/stable/modules/tree.html" TargetMode="External"/><Relationship Id="rId20" Type="http://schemas.openxmlformats.org/officeDocument/2006/relationships/hyperlink" Target="https://scikit-learn.org/stable/modules/generated/sklearn.cluster.KMeans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physionet.org/content/mimiciv/0.4/" TargetMode="External"/><Relationship Id="rId11" Type="http://schemas.openxmlformats.org/officeDocument/2006/relationships/hyperlink" Target="https://github.com/harmanpreet93/train-word2vec/blob/master/train-word2vec.ipynb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scikit-learn.org/stable/modules/generated/sklearn.svm.LinearSVC.html" TargetMode="External"/><Relationship Id="rId10" Type="http://schemas.openxmlformats.org/officeDocument/2006/relationships/hyperlink" Target="https://radimrehurek.com/gensim/models/word2vec.html" TargetMode="External"/><Relationship Id="rId19" Type="http://schemas.openxmlformats.org/officeDocument/2006/relationships/hyperlink" Target="https://scikit-learn.org/stable/modules/generated/sklearn.manifold.TSNE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tensorflow.org/tutorials/text/word2vec" TargetMode="External"/><Relationship Id="rId14" Type="http://schemas.openxmlformats.org/officeDocument/2006/relationships/hyperlink" Target="https://scikit-learn.org/dev/versions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694</Words>
  <Characters>3958</Characters>
  <Application>Microsoft Office Word</Application>
  <DocSecurity>0</DocSecurity>
  <Lines>32</Lines>
  <Paragraphs>9</Paragraphs>
  <ScaleCrop>false</ScaleCrop>
  <Company/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煦</dc:creator>
  <cp:keywords/>
  <dc:description/>
  <cp:lastModifiedBy>窦 婉莹</cp:lastModifiedBy>
  <cp:revision>7</cp:revision>
  <dcterms:created xsi:type="dcterms:W3CDTF">2022-05-28T12:15:00Z</dcterms:created>
  <dcterms:modified xsi:type="dcterms:W3CDTF">2022-05-28T13:38:00Z</dcterms:modified>
</cp:coreProperties>
</file>